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71699F" w14:textId="12DA6DD1" w:rsidR="006015D7" w:rsidRPr="00E86344" w:rsidRDefault="00E86344" w:rsidP="00E86344">
      <w:pPr>
        <w:pStyle w:val="Title"/>
        <w:rPr>
          <w:lang w:val="nl-NL"/>
        </w:rPr>
      </w:pPr>
      <w:r w:rsidRPr="00E86344">
        <w:rPr>
          <w:lang w:val="nl-NL"/>
        </w:rPr>
        <w:t>Planning</w:t>
      </w:r>
    </w:p>
    <w:p w14:paraId="60B3A4D8" w14:textId="66C7DBF7" w:rsidR="00E86344" w:rsidRPr="00E86344" w:rsidRDefault="00E86344" w:rsidP="00E86344">
      <w:pPr>
        <w:rPr>
          <w:lang w:val="nl-NL"/>
        </w:rPr>
      </w:pPr>
    </w:p>
    <w:p w14:paraId="1C4E8958" w14:textId="02210AAA" w:rsidR="00E86344" w:rsidRPr="00E86344" w:rsidRDefault="00E86344" w:rsidP="00E86344">
      <w:pPr>
        <w:rPr>
          <w:lang w:val="nl-NL"/>
        </w:rPr>
      </w:pPr>
      <w:r w:rsidRPr="00E86344">
        <w:rPr>
          <w:b/>
          <w:lang w:val="nl-NL"/>
        </w:rPr>
        <w:t>Week 5:</w:t>
      </w:r>
    </w:p>
    <w:p w14:paraId="3D747B67" w14:textId="48A87B04" w:rsidR="00E86344" w:rsidRPr="00E86344" w:rsidRDefault="00E86344" w:rsidP="00E86344">
      <w:pPr>
        <w:pStyle w:val="ListParagraph"/>
        <w:numPr>
          <w:ilvl w:val="0"/>
          <w:numId w:val="1"/>
        </w:numPr>
        <w:rPr>
          <w:lang w:val="nl-NL"/>
        </w:rPr>
      </w:pPr>
      <w:r w:rsidRPr="00E86344">
        <w:rPr>
          <w:lang w:val="nl-NL"/>
        </w:rPr>
        <w:t>Planning Maken</w:t>
      </w:r>
      <w:bookmarkStart w:id="0" w:name="_GoBack"/>
      <w:bookmarkEnd w:id="0"/>
    </w:p>
    <w:p w14:paraId="5BCD07C0" w14:textId="6769F010" w:rsidR="000A0BBF" w:rsidRPr="000A0BBF" w:rsidRDefault="00E86344" w:rsidP="000A0BBF">
      <w:pPr>
        <w:pStyle w:val="ListParagraph"/>
        <w:numPr>
          <w:ilvl w:val="0"/>
          <w:numId w:val="1"/>
        </w:numPr>
        <w:rPr>
          <w:lang w:val="nl-NL"/>
        </w:rPr>
      </w:pPr>
      <w:r w:rsidRPr="00E86344">
        <w:rPr>
          <w:lang w:val="nl-NL"/>
        </w:rPr>
        <w:t>Handleiding Maken</w:t>
      </w:r>
    </w:p>
    <w:p w14:paraId="07865E37" w14:textId="662B77E4" w:rsidR="000A0BBF" w:rsidRDefault="000A0BBF" w:rsidP="000A0BBF">
      <w:pPr>
        <w:rPr>
          <w:b/>
          <w:lang w:val="nl-NL"/>
        </w:rPr>
      </w:pPr>
      <w:r>
        <w:rPr>
          <w:b/>
          <w:lang w:val="nl-NL"/>
        </w:rPr>
        <w:t>Week 6:</w:t>
      </w:r>
    </w:p>
    <w:p w14:paraId="757B0186" w14:textId="3981E883" w:rsidR="000A0BBF" w:rsidRPr="000A0BBF" w:rsidRDefault="000A0BBF" w:rsidP="000A0BBF">
      <w:pPr>
        <w:pStyle w:val="ListParagraph"/>
        <w:numPr>
          <w:ilvl w:val="0"/>
          <w:numId w:val="1"/>
        </w:numPr>
        <w:rPr>
          <w:b/>
          <w:lang w:val="nl-NL"/>
        </w:rPr>
      </w:pPr>
      <w:r>
        <w:rPr>
          <w:lang w:val="nl-NL"/>
        </w:rPr>
        <w:t>Database opzetten</w:t>
      </w:r>
    </w:p>
    <w:p w14:paraId="47C1CEE5" w14:textId="03508FC8" w:rsidR="000A0BBF" w:rsidRPr="000A0BBF" w:rsidRDefault="000A0BBF" w:rsidP="000A0BBF">
      <w:pPr>
        <w:pStyle w:val="ListParagraph"/>
        <w:numPr>
          <w:ilvl w:val="0"/>
          <w:numId w:val="1"/>
        </w:numPr>
        <w:rPr>
          <w:b/>
          <w:lang w:val="nl-NL"/>
        </w:rPr>
      </w:pPr>
      <w:r>
        <w:rPr>
          <w:lang w:val="nl-NL"/>
        </w:rPr>
        <w:t>Pagina’s</w:t>
      </w:r>
    </w:p>
    <w:p w14:paraId="6CAE9F3B" w14:textId="44CF86CA" w:rsidR="000A0BBF" w:rsidRPr="000A0BBF" w:rsidRDefault="000A0BBF" w:rsidP="000A0BBF">
      <w:pPr>
        <w:pStyle w:val="ListParagraph"/>
        <w:numPr>
          <w:ilvl w:val="0"/>
          <w:numId w:val="1"/>
        </w:numPr>
        <w:rPr>
          <w:b/>
          <w:lang w:val="nl-NL"/>
        </w:rPr>
      </w:pPr>
      <w:r>
        <w:rPr>
          <w:lang w:val="nl-NL"/>
        </w:rPr>
        <w:t>Menu</w:t>
      </w:r>
    </w:p>
    <w:p w14:paraId="6872D6F6" w14:textId="31C85421" w:rsidR="000A0BBF" w:rsidRDefault="000A0BBF" w:rsidP="000A0BBF">
      <w:pPr>
        <w:rPr>
          <w:lang w:val="nl-NL"/>
        </w:rPr>
      </w:pPr>
      <w:r>
        <w:rPr>
          <w:b/>
          <w:lang w:val="nl-NL"/>
        </w:rPr>
        <w:t>Week 7:</w:t>
      </w:r>
    </w:p>
    <w:p w14:paraId="6D504586" w14:textId="0FA67E38" w:rsidR="000A0BBF" w:rsidRDefault="000A0BBF" w:rsidP="000A0BBF">
      <w:pPr>
        <w:pStyle w:val="ListParagraph"/>
        <w:numPr>
          <w:ilvl w:val="0"/>
          <w:numId w:val="1"/>
        </w:numPr>
        <w:rPr>
          <w:lang w:val="nl-NL"/>
        </w:rPr>
      </w:pPr>
      <w:proofErr w:type="spellStart"/>
      <w:r>
        <w:rPr>
          <w:lang w:val="nl-NL"/>
        </w:rPr>
        <w:t>Styles</w:t>
      </w:r>
      <w:proofErr w:type="spellEnd"/>
    </w:p>
    <w:p w14:paraId="0144DD39" w14:textId="5B3BC6EB" w:rsidR="000A0BBF" w:rsidRDefault="000A0BBF" w:rsidP="000A0BBF">
      <w:pPr>
        <w:pStyle w:val="ListParagraph"/>
        <w:numPr>
          <w:ilvl w:val="0"/>
          <w:numId w:val="1"/>
        </w:numPr>
        <w:rPr>
          <w:lang w:val="nl-NL"/>
        </w:rPr>
      </w:pPr>
      <w:r>
        <w:rPr>
          <w:lang w:val="nl-NL"/>
        </w:rPr>
        <w:t>Testen en fouten oplossen</w:t>
      </w:r>
    </w:p>
    <w:p w14:paraId="1F4B044F" w14:textId="75CF6B1F" w:rsidR="000A0BBF" w:rsidRDefault="000A0BBF" w:rsidP="000A0BBF">
      <w:pPr>
        <w:rPr>
          <w:lang w:val="nl-NL"/>
        </w:rPr>
      </w:pPr>
      <w:r>
        <w:rPr>
          <w:b/>
          <w:lang w:val="nl-NL"/>
        </w:rPr>
        <w:t>Week 8:</w:t>
      </w:r>
    </w:p>
    <w:p w14:paraId="314D68AB" w14:textId="0F0AEB9E" w:rsidR="000A0BBF" w:rsidRPr="000A0BBF" w:rsidRDefault="000A0BBF" w:rsidP="000A0BBF">
      <w:pPr>
        <w:pStyle w:val="ListParagraph"/>
        <w:numPr>
          <w:ilvl w:val="0"/>
          <w:numId w:val="1"/>
        </w:numPr>
        <w:rPr>
          <w:lang w:val="nl-NL"/>
        </w:rPr>
      </w:pPr>
      <w:r>
        <w:rPr>
          <w:lang w:val="nl-NL"/>
        </w:rPr>
        <w:t>Website opleveren</w:t>
      </w:r>
    </w:p>
    <w:sectPr w:rsidR="000A0BBF" w:rsidRPr="000A0BBF" w:rsidSect="008D11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C576E"/>
    <w:multiLevelType w:val="hybridMultilevel"/>
    <w:tmpl w:val="8F066B22"/>
    <w:lvl w:ilvl="0" w:tplc="761231F2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1tzAyMzaysDA0NzFQ0lEKTi0uzszPAykwrAUAVqdUaCwAAAA="/>
  </w:docVars>
  <w:rsids>
    <w:rsidRoot w:val="00ED4ADD"/>
    <w:rsid w:val="000A0BBF"/>
    <w:rsid w:val="006015D7"/>
    <w:rsid w:val="008D116F"/>
    <w:rsid w:val="00CE7DA4"/>
    <w:rsid w:val="00D32EE7"/>
    <w:rsid w:val="00D76F90"/>
    <w:rsid w:val="00E86344"/>
    <w:rsid w:val="00ED4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568F7"/>
  <w15:chartTrackingRefBased/>
  <w15:docId w15:val="{0D076928-807B-4F29-8493-9E2612C95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EE7"/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8634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63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863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r Jochems</dc:creator>
  <cp:keywords/>
  <dc:description/>
  <cp:lastModifiedBy>Sander Jochems</cp:lastModifiedBy>
  <cp:revision>3</cp:revision>
  <dcterms:created xsi:type="dcterms:W3CDTF">2018-03-15T09:04:00Z</dcterms:created>
  <dcterms:modified xsi:type="dcterms:W3CDTF">2018-03-15T09:23:00Z</dcterms:modified>
</cp:coreProperties>
</file>